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A0337" w14:textId="77777777" w:rsidR="00CD03D5" w:rsidRPr="002A420C" w:rsidRDefault="00CD03D5" w:rsidP="00B57FF4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kern w:val="28"/>
          <w:sz w:val="40"/>
          <w:szCs w:val="40"/>
        </w:rPr>
      </w:pPr>
      <w:r w:rsidRPr="002A420C">
        <w:rPr>
          <w:rFonts w:ascii="Times New Roman" w:hAnsi="Times New Roman" w:cs="Times New Roman"/>
          <w:color w:val="000000"/>
          <w:kern w:val="28"/>
          <w:sz w:val="40"/>
          <w:szCs w:val="40"/>
        </w:rPr>
        <w:t>Jason Evans</w:t>
      </w:r>
    </w:p>
    <w:p w14:paraId="077A303F" w14:textId="7FFADA42" w:rsidR="00CD03D5" w:rsidRPr="005602C5" w:rsidRDefault="00CD03D5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kern w:val="28"/>
          <w:sz w:val="18"/>
          <w:szCs w:val="18"/>
        </w:rPr>
      </w:pPr>
      <w:r w:rsidRPr="005602C5">
        <w:rPr>
          <w:rFonts w:ascii="Times New Roman" w:hAnsi="Times New Roman" w:cs="Times New Roman"/>
          <w:b/>
          <w:color w:val="000000"/>
          <w:kern w:val="28"/>
          <w:sz w:val="18"/>
          <w:szCs w:val="18"/>
        </w:rPr>
        <w:t>H</w:t>
      </w:r>
      <w:r w:rsidR="004D5066">
        <w:rPr>
          <w:rFonts w:ascii="Times New Roman" w:hAnsi="Times New Roman" w:cs="Times New Roman"/>
          <w:b/>
          <w:color w:val="000000"/>
          <w:kern w:val="28"/>
          <w:sz w:val="18"/>
          <w:szCs w:val="18"/>
        </w:rPr>
        <w:t xml:space="preserve">eight: 6' 1"          Weight: </w:t>
      </w:r>
      <w:r w:rsidR="00AA7D6A">
        <w:rPr>
          <w:rFonts w:ascii="Times New Roman" w:hAnsi="Times New Roman" w:cs="Times New Roman"/>
          <w:b/>
          <w:color w:val="000000"/>
          <w:kern w:val="28"/>
          <w:sz w:val="18"/>
          <w:szCs w:val="18"/>
        </w:rPr>
        <w:t>450</w:t>
      </w:r>
      <w:r w:rsidRPr="005602C5">
        <w:rPr>
          <w:rFonts w:ascii="Times New Roman" w:hAnsi="Times New Roman" w:cs="Times New Roman"/>
          <w:b/>
          <w:color w:val="000000"/>
          <w:kern w:val="28"/>
          <w:sz w:val="18"/>
          <w:szCs w:val="18"/>
        </w:rPr>
        <w:t xml:space="preserve">          Hair: </w:t>
      </w:r>
      <w:r w:rsidR="004D5066">
        <w:rPr>
          <w:rFonts w:ascii="Times New Roman" w:hAnsi="Times New Roman" w:cs="Times New Roman"/>
          <w:b/>
          <w:color w:val="000000"/>
          <w:kern w:val="28"/>
          <w:sz w:val="18"/>
          <w:szCs w:val="18"/>
        </w:rPr>
        <w:t xml:space="preserve">Dark </w:t>
      </w:r>
      <w:r w:rsidRPr="005602C5">
        <w:rPr>
          <w:rFonts w:ascii="Times New Roman" w:hAnsi="Times New Roman" w:cs="Times New Roman"/>
          <w:b/>
          <w:color w:val="000000"/>
          <w:kern w:val="28"/>
          <w:sz w:val="18"/>
          <w:szCs w:val="18"/>
        </w:rPr>
        <w:t xml:space="preserve">Blonde          Eyes: Blue </w:t>
      </w:r>
    </w:p>
    <w:p w14:paraId="75999D80" w14:textId="7ACBAEBE" w:rsidR="00CD03D5" w:rsidRPr="005602C5" w:rsidRDefault="00CD03D5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kern w:val="28"/>
          <w:sz w:val="18"/>
          <w:szCs w:val="18"/>
        </w:rPr>
      </w:pPr>
      <w:r w:rsidRPr="005602C5">
        <w:rPr>
          <w:rFonts w:ascii="Times New Roman" w:hAnsi="Times New Roman" w:cs="Times New Roman"/>
          <w:b/>
          <w:color w:val="000000"/>
          <w:kern w:val="28"/>
          <w:sz w:val="18"/>
          <w:szCs w:val="18"/>
        </w:rPr>
        <w:t xml:space="preserve">Voice: </w:t>
      </w:r>
      <w:r w:rsidR="006C65DA" w:rsidRPr="005602C5">
        <w:rPr>
          <w:rFonts w:ascii="Times New Roman" w:hAnsi="Times New Roman" w:cs="Times New Roman"/>
          <w:b/>
          <w:color w:val="000000"/>
          <w:kern w:val="28"/>
          <w:sz w:val="18"/>
          <w:szCs w:val="18"/>
        </w:rPr>
        <w:t>Bar</w:t>
      </w:r>
      <w:r w:rsidR="006C027B">
        <w:rPr>
          <w:rFonts w:ascii="Times New Roman" w:hAnsi="Times New Roman" w:cs="Times New Roman"/>
          <w:b/>
          <w:color w:val="000000"/>
          <w:kern w:val="28"/>
          <w:sz w:val="18"/>
          <w:szCs w:val="18"/>
        </w:rPr>
        <w:t>it</w:t>
      </w:r>
      <w:r w:rsidR="00573CBF">
        <w:rPr>
          <w:rFonts w:ascii="Times New Roman" w:hAnsi="Times New Roman" w:cs="Times New Roman"/>
          <w:b/>
          <w:color w:val="000000"/>
          <w:kern w:val="28"/>
          <w:sz w:val="18"/>
          <w:szCs w:val="18"/>
        </w:rPr>
        <w:t>enor</w:t>
      </w:r>
      <w:r w:rsidR="006C027B">
        <w:rPr>
          <w:rFonts w:ascii="Times New Roman" w:hAnsi="Times New Roman" w:cs="Times New Roman"/>
          <w:b/>
          <w:color w:val="000000"/>
          <w:kern w:val="28"/>
          <w:sz w:val="18"/>
          <w:szCs w:val="18"/>
        </w:rPr>
        <w:tab/>
        <w:t>Vocal Range: D3-G8</w:t>
      </w:r>
      <w:r w:rsidRPr="005602C5">
        <w:rPr>
          <w:rFonts w:ascii="Times New Roman" w:hAnsi="Times New Roman" w:cs="Times New Roman"/>
          <w:b/>
          <w:color w:val="000000"/>
          <w:kern w:val="28"/>
          <w:sz w:val="18"/>
          <w:szCs w:val="18"/>
        </w:rPr>
        <w:t xml:space="preserve">     E-Mail: </w:t>
      </w:r>
      <w:r w:rsidR="00BD4BEE">
        <w:rPr>
          <w:rFonts w:ascii="Times New Roman" w:hAnsi="Times New Roman" w:cs="Times New Roman"/>
          <w:b/>
          <w:color w:val="000000"/>
          <w:kern w:val="28"/>
          <w:sz w:val="18"/>
          <w:szCs w:val="18"/>
        </w:rPr>
        <w:t>jasn</w:t>
      </w:r>
      <w:r w:rsidR="00433397">
        <w:rPr>
          <w:rFonts w:ascii="Times New Roman" w:hAnsi="Times New Roman" w:cs="Times New Roman"/>
          <w:b/>
          <w:color w:val="000000"/>
          <w:kern w:val="28"/>
          <w:sz w:val="18"/>
          <w:szCs w:val="18"/>
        </w:rPr>
        <w:t>evns</w:t>
      </w:r>
      <w:r w:rsidR="00BD4BEE">
        <w:rPr>
          <w:rFonts w:ascii="Times New Roman" w:hAnsi="Times New Roman" w:cs="Times New Roman"/>
          <w:b/>
          <w:color w:val="000000"/>
          <w:kern w:val="28"/>
          <w:sz w:val="18"/>
          <w:szCs w:val="18"/>
        </w:rPr>
        <w:t>actor@gmail</w:t>
      </w:r>
      <w:r w:rsidR="00433397">
        <w:rPr>
          <w:rFonts w:ascii="Times New Roman" w:hAnsi="Times New Roman" w:cs="Times New Roman"/>
          <w:b/>
          <w:color w:val="000000"/>
          <w:kern w:val="28"/>
          <w:sz w:val="18"/>
          <w:szCs w:val="18"/>
        </w:rPr>
        <w:t>.com</w:t>
      </w:r>
      <w:r w:rsidRPr="005602C5">
        <w:rPr>
          <w:rFonts w:ascii="Times New Roman" w:hAnsi="Times New Roman" w:cs="Times New Roman"/>
          <w:b/>
          <w:color w:val="000000"/>
          <w:kern w:val="28"/>
          <w:sz w:val="18"/>
          <w:szCs w:val="18"/>
        </w:rPr>
        <w:t xml:space="preserve"> </w:t>
      </w:r>
    </w:p>
    <w:p w14:paraId="678DE056" w14:textId="37A11778" w:rsidR="006E0792" w:rsidRDefault="00470501" w:rsidP="006E0792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18"/>
          <w:szCs w:val="18"/>
          <w:u w:val="single"/>
        </w:rPr>
      </w:pPr>
      <w:r>
        <w:rPr>
          <w:rFonts w:ascii="Times New Roman" w:hAnsi="Times New Roman" w:cs="Times New Roman"/>
          <w:b/>
          <w:noProof/>
          <w:color w:val="000000"/>
          <w:kern w:val="28"/>
          <w:sz w:val="18"/>
          <w:szCs w:val="18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8F413F" wp14:editId="30AC0A4A">
                <wp:simplePos x="0" y="0"/>
                <wp:positionH relativeFrom="column">
                  <wp:posOffset>147955</wp:posOffset>
                </wp:positionH>
                <wp:positionV relativeFrom="paragraph">
                  <wp:posOffset>3810</wp:posOffset>
                </wp:positionV>
                <wp:extent cx="978466" cy="116484"/>
                <wp:effectExtent l="0" t="0" r="12700" b="1714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8466" cy="11648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97BE16" id="Rectangle 1" o:spid="_x0000_s1026" style="position:absolute;margin-left:11.65pt;margin-top:.3pt;width:77.05pt;height:9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" fillcolor="#4f81bd [3204]" strokecolor="#243f60 [1604]" strokeweight="2pt"/>
            </w:pict>
          </mc:Fallback>
        </mc:AlternateContent>
      </w:r>
      <w:r w:rsidR="00F31AA7">
        <w:rPr>
          <w:rFonts w:ascii="Times New Roman" w:hAnsi="Times New Roman" w:cs="Times New Roman"/>
          <w:b/>
          <w:color w:val="000000"/>
          <w:kern w:val="28"/>
          <w:sz w:val="18"/>
          <w:szCs w:val="18"/>
          <w:u w:val="single"/>
        </w:rPr>
        <w:t xml:space="preserve">355 W </w:t>
      </w:r>
      <w:r w:rsidR="00F77F37">
        <w:rPr>
          <w:rFonts w:ascii="Times New Roman" w:hAnsi="Times New Roman" w:cs="Times New Roman"/>
          <w:b/>
          <w:color w:val="000000"/>
          <w:kern w:val="28"/>
          <w:sz w:val="18"/>
          <w:szCs w:val="18"/>
          <w:u w:val="single"/>
        </w:rPr>
        <w:t>9</w:t>
      </w:r>
      <w:r w:rsidR="00F31AA7">
        <w:rPr>
          <w:rFonts w:ascii="Times New Roman" w:hAnsi="Times New Roman" w:cs="Times New Roman"/>
          <w:b/>
          <w:color w:val="000000"/>
          <w:kern w:val="28"/>
          <w:sz w:val="18"/>
          <w:szCs w:val="18"/>
          <w:u w:val="single"/>
        </w:rPr>
        <w:t>20 N #C311</w:t>
      </w:r>
      <w:r w:rsidR="00CD03D5" w:rsidRPr="002A6412">
        <w:rPr>
          <w:rFonts w:ascii="Times New Roman" w:hAnsi="Times New Roman" w:cs="Times New Roman"/>
          <w:b/>
          <w:color w:val="000000"/>
          <w:kern w:val="28"/>
          <w:sz w:val="18"/>
          <w:szCs w:val="18"/>
          <w:u w:val="single"/>
        </w:rPr>
        <w:t xml:space="preserve">     </w:t>
      </w:r>
      <w:r w:rsidR="00B83F93">
        <w:rPr>
          <w:rFonts w:ascii="Times New Roman" w:hAnsi="Times New Roman" w:cs="Times New Roman"/>
          <w:b/>
          <w:color w:val="000000"/>
          <w:kern w:val="28"/>
          <w:sz w:val="18"/>
          <w:szCs w:val="18"/>
          <w:u w:val="single"/>
        </w:rPr>
        <w:t>American Fork</w:t>
      </w:r>
      <w:r w:rsidR="00F31AA7">
        <w:rPr>
          <w:rFonts w:ascii="Times New Roman" w:hAnsi="Times New Roman" w:cs="Times New Roman"/>
          <w:b/>
          <w:color w:val="000000"/>
          <w:kern w:val="28"/>
          <w:sz w:val="18"/>
          <w:szCs w:val="18"/>
          <w:u w:val="single"/>
        </w:rPr>
        <w:t xml:space="preserve"> UT 84057-32</w:t>
      </w:r>
      <w:r w:rsidR="00F77F37">
        <w:rPr>
          <w:rFonts w:ascii="Times New Roman" w:hAnsi="Times New Roman" w:cs="Times New Roman"/>
          <w:b/>
          <w:color w:val="000000"/>
          <w:kern w:val="28"/>
          <w:sz w:val="18"/>
          <w:szCs w:val="18"/>
          <w:u w:val="single"/>
        </w:rPr>
        <w:t>7</w:t>
      </w:r>
      <w:r w:rsidR="00F31AA7">
        <w:rPr>
          <w:rFonts w:ascii="Times New Roman" w:hAnsi="Times New Roman" w:cs="Times New Roman"/>
          <w:b/>
          <w:color w:val="000000"/>
          <w:kern w:val="28"/>
          <w:sz w:val="18"/>
          <w:szCs w:val="18"/>
          <w:u w:val="single"/>
        </w:rPr>
        <w:t>0</w:t>
      </w:r>
      <w:r w:rsidR="00F77F37">
        <w:rPr>
          <w:rFonts w:ascii="Times New Roman" w:hAnsi="Times New Roman" w:cs="Times New Roman"/>
          <w:b/>
          <w:color w:val="000000"/>
          <w:kern w:val="28"/>
          <w:sz w:val="18"/>
          <w:szCs w:val="18"/>
          <w:u w:val="single"/>
        </w:rPr>
        <w:t xml:space="preserve">     </w:t>
      </w:r>
      <w:r w:rsidR="00F31AA7">
        <w:rPr>
          <w:rFonts w:ascii="Times New Roman" w:hAnsi="Times New Roman" w:cs="Times New Roman"/>
          <w:b/>
          <w:color w:val="000000"/>
          <w:kern w:val="28"/>
          <w:sz w:val="18"/>
          <w:szCs w:val="18"/>
          <w:u w:val="single"/>
        </w:rPr>
        <w:t>801-427-2684</w:t>
      </w:r>
      <w:r w:rsidR="00CD03D5" w:rsidRPr="002A6412">
        <w:rPr>
          <w:rFonts w:ascii="Times New Roman" w:hAnsi="Times New Roman" w:cs="Times New Roman"/>
          <w:b/>
          <w:color w:val="000000"/>
          <w:kern w:val="28"/>
          <w:sz w:val="18"/>
          <w:szCs w:val="18"/>
          <w:u w:val="single"/>
        </w:rPr>
        <w:t xml:space="preserve">     </w:t>
      </w:r>
      <w:r w:rsidR="00B83F93" w:rsidRPr="00B83F93">
        <w:rPr>
          <w:rFonts w:ascii="Times New Roman" w:hAnsi="Times New Roman" w:cs="Times New Roman"/>
          <w:b/>
          <w:sz w:val="18"/>
          <w:szCs w:val="18"/>
          <w:u w:val="single"/>
        </w:rPr>
        <w:t>https://jasonevans.wixsite.com/jasonevans</w:t>
      </w:r>
    </w:p>
    <w:p w14:paraId="551B0227" w14:textId="48E42373" w:rsidR="00CD03D5" w:rsidRPr="006E0792" w:rsidRDefault="00CD03D5" w:rsidP="006E0792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kern w:val="28"/>
          <w:sz w:val="17"/>
          <w:szCs w:val="17"/>
          <w:u w:val="single"/>
        </w:rPr>
      </w:pPr>
      <w:r w:rsidRPr="005602C5">
        <w:rPr>
          <w:rFonts w:ascii="Times New Roman" w:hAnsi="Times New Roman" w:cs="Times New Roman"/>
          <w:b/>
          <w:color w:val="000000"/>
          <w:kern w:val="28"/>
          <w:sz w:val="17"/>
          <w:szCs w:val="17"/>
          <w:u w:val="single"/>
        </w:rPr>
        <w:t>Show</w:t>
      </w:r>
      <w:r w:rsidRPr="005602C5">
        <w:rPr>
          <w:rFonts w:ascii="Times New Roman" w:hAnsi="Times New Roman" w:cs="Times New Roman"/>
          <w:b/>
          <w:color w:val="000000"/>
          <w:kern w:val="28"/>
          <w:sz w:val="17"/>
          <w:szCs w:val="17"/>
        </w:rPr>
        <w:tab/>
      </w:r>
      <w:r w:rsidRPr="005602C5">
        <w:rPr>
          <w:rFonts w:ascii="Times New Roman" w:hAnsi="Times New Roman" w:cs="Times New Roman"/>
          <w:b/>
          <w:color w:val="000000"/>
          <w:kern w:val="28"/>
          <w:sz w:val="17"/>
          <w:szCs w:val="17"/>
        </w:rPr>
        <w:tab/>
      </w:r>
      <w:r w:rsidRPr="005602C5">
        <w:rPr>
          <w:rFonts w:ascii="Times New Roman" w:hAnsi="Times New Roman" w:cs="Times New Roman"/>
          <w:b/>
          <w:color w:val="000000"/>
          <w:kern w:val="28"/>
          <w:sz w:val="17"/>
          <w:szCs w:val="17"/>
        </w:rPr>
        <w:tab/>
      </w:r>
      <w:r w:rsidRPr="005602C5">
        <w:rPr>
          <w:rFonts w:ascii="Times New Roman" w:hAnsi="Times New Roman" w:cs="Times New Roman"/>
          <w:b/>
          <w:color w:val="000000"/>
          <w:kern w:val="28"/>
          <w:sz w:val="17"/>
          <w:szCs w:val="17"/>
        </w:rPr>
        <w:tab/>
      </w:r>
      <w:r w:rsidRPr="005602C5">
        <w:rPr>
          <w:rFonts w:ascii="Times New Roman" w:hAnsi="Times New Roman" w:cs="Times New Roman"/>
          <w:b/>
          <w:color w:val="000000"/>
          <w:kern w:val="28"/>
          <w:sz w:val="17"/>
          <w:szCs w:val="17"/>
          <w:u w:val="single"/>
        </w:rPr>
        <w:t>Role(s)</w:t>
      </w:r>
      <w:r w:rsidRPr="005602C5">
        <w:rPr>
          <w:rFonts w:ascii="Times New Roman" w:hAnsi="Times New Roman" w:cs="Times New Roman"/>
          <w:b/>
          <w:color w:val="000000"/>
          <w:kern w:val="28"/>
          <w:sz w:val="17"/>
          <w:szCs w:val="17"/>
        </w:rPr>
        <w:tab/>
      </w:r>
      <w:r w:rsidRPr="005602C5">
        <w:rPr>
          <w:rFonts w:ascii="Times New Roman" w:hAnsi="Times New Roman" w:cs="Times New Roman"/>
          <w:b/>
          <w:color w:val="000000"/>
          <w:kern w:val="28"/>
          <w:sz w:val="17"/>
          <w:szCs w:val="17"/>
        </w:rPr>
        <w:tab/>
      </w:r>
      <w:r w:rsidRPr="005602C5">
        <w:rPr>
          <w:rFonts w:ascii="Times New Roman" w:hAnsi="Times New Roman" w:cs="Times New Roman"/>
          <w:b/>
          <w:color w:val="000000"/>
          <w:kern w:val="28"/>
          <w:sz w:val="17"/>
          <w:szCs w:val="17"/>
        </w:rPr>
        <w:tab/>
      </w:r>
      <w:r w:rsidRPr="005602C5">
        <w:rPr>
          <w:rFonts w:ascii="Times New Roman" w:hAnsi="Times New Roman" w:cs="Times New Roman"/>
          <w:b/>
          <w:color w:val="000000"/>
          <w:kern w:val="28"/>
          <w:sz w:val="17"/>
          <w:szCs w:val="17"/>
          <w:u w:val="single"/>
        </w:rPr>
        <w:t>Theater</w:t>
      </w:r>
      <w:r w:rsidRPr="005602C5">
        <w:rPr>
          <w:rFonts w:ascii="Times New Roman" w:hAnsi="Times New Roman" w:cs="Times New Roman"/>
          <w:b/>
          <w:color w:val="000000"/>
          <w:kern w:val="28"/>
          <w:sz w:val="17"/>
          <w:szCs w:val="17"/>
        </w:rPr>
        <w:tab/>
      </w:r>
      <w:r w:rsidRPr="005602C5">
        <w:rPr>
          <w:rFonts w:ascii="Times New Roman" w:hAnsi="Times New Roman" w:cs="Times New Roman"/>
          <w:b/>
          <w:color w:val="000000"/>
          <w:kern w:val="28"/>
          <w:sz w:val="17"/>
          <w:szCs w:val="17"/>
        </w:rPr>
        <w:tab/>
      </w:r>
      <w:r w:rsidRPr="005602C5">
        <w:rPr>
          <w:rFonts w:ascii="Times New Roman" w:hAnsi="Times New Roman" w:cs="Times New Roman"/>
          <w:b/>
          <w:color w:val="000000"/>
          <w:kern w:val="28"/>
          <w:sz w:val="17"/>
          <w:szCs w:val="17"/>
        </w:rPr>
        <w:tab/>
      </w:r>
      <w:r w:rsidR="005602C5">
        <w:rPr>
          <w:rFonts w:ascii="Times New Roman" w:hAnsi="Times New Roman" w:cs="Times New Roman"/>
          <w:b/>
          <w:color w:val="000000"/>
          <w:kern w:val="28"/>
          <w:sz w:val="17"/>
          <w:szCs w:val="17"/>
        </w:rPr>
        <w:tab/>
      </w:r>
      <w:r w:rsidRPr="005602C5">
        <w:rPr>
          <w:rFonts w:ascii="Times New Roman" w:hAnsi="Times New Roman" w:cs="Times New Roman"/>
          <w:b/>
          <w:color w:val="000000"/>
          <w:kern w:val="28"/>
          <w:sz w:val="17"/>
          <w:szCs w:val="17"/>
          <w:u w:val="single"/>
        </w:rPr>
        <w:t>Director(s)</w:t>
      </w:r>
    </w:p>
    <w:p w14:paraId="082E7CA5" w14:textId="77777777" w:rsidR="00AD2E3F" w:rsidRPr="002A420C" w:rsidRDefault="00AD2E3F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I</w:t>
      </w:r>
      <w:r w:rsidR="00C35AD8">
        <w:rPr>
          <w:rFonts w:ascii="Times New Roman" w:hAnsi="Times New Roman" w:cs="Times New Roman"/>
          <w:color w:val="000000"/>
          <w:kern w:val="28"/>
          <w:sz w:val="17"/>
          <w:szCs w:val="17"/>
        </w:rPr>
        <w:t>MAGINARY</w:t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 xml:space="preserve"> I</w:t>
      </w:r>
      <w:r w:rsidR="00C35AD8">
        <w:rPr>
          <w:rFonts w:ascii="Times New Roman" w:hAnsi="Times New Roman" w:cs="Times New Roman"/>
          <w:color w:val="000000"/>
          <w:kern w:val="28"/>
          <w:sz w:val="17"/>
          <w:szCs w:val="17"/>
        </w:rPr>
        <w:t>NVALID</w:t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, T</w:t>
      </w:r>
      <w:r w:rsidR="00C35AD8">
        <w:rPr>
          <w:rFonts w:ascii="Times New Roman" w:hAnsi="Times New Roman" w:cs="Times New Roman"/>
          <w:color w:val="000000"/>
          <w:kern w:val="28"/>
          <w:sz w:val="17"/>
          <w:szCs w:val="17"/>
        </w:rPr>
        <w:t>HE</w:t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Dr. Diaforius</w:t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724C9E">
        <w:rPr>
          <w:rFonts w:ascii="Times New Roman" w:hAnsi="Times New Roman" w:cs="Times New Roman"/>
          <w:color w:val="000000"/>
          <w:kern w:val="28"/>
          <w:sz w:val="17"/>
          <w:szCs w:val="17"/>
        </w:rPr>
        <w:t>Actors Repertory Ensemble</w:t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Neal Johnson</w:t>
      </w:r>
    </w:p>
    <w:p w14:paraId="7A707DAF" w14:textId="77777777" w:rsidR="00724C9E" w:rsidRDefault="00724C9E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ARSENIC AND OLD LACE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Rev. Harper/Sgt. O’Hara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Grove Theater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Jan Shelton</w:t>
      </w:r>
    </w:p>
    <w:p w14:paraId="4892A82C" w14:textId="77777777" w:rsidR="00CD03D5" w:rsidRPr="002A420C" w:rsidRDefault="00C35AD8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MAN WHO CAME TO DINNER, THE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Mr. Stanley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Grove Theater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Steve Pay</w:t>
      </w:r>
    </w:p>
    <w:p w14:paraId="3D4A74BB" w14:textId="77777777" w:rsidR="00CD03D5" w:rsidRPr="002A420C" w:rsidRDefault="00C35AD8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TONY N’ TINA’S WEDDING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Sal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Grove Theater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Gayliene Omary</w:t>
      </w:r>
    </w:p>
    <w:p w14:paraId="6C6CEE1E" w14:textId="77777777" w:rsidR="00CD03D5" w:rsidRPr="002A420C" w:rsidRDefault="00C35AD8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STREETCAR NAMED DESIRE, A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Doctor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Grove Theater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Bradford Garrison</w:t>
      </w:r>
    </w:p>
    <w:p w14:paraId="29F7D9FA" w14:textId="69B0CEAE" w:rsidR="00CD03D5" w:rsidRPr="002A420C" w:rsidRDefault="00C35AD8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AS YOU LIKE IT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Charles, William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53777">
        <w:rPr>
          <w:rFonts w:ascii="Times New Roman" w:hAnsi="Times New Roman" w:cs="Times New Roman"/>
          <w:color w:val="000000"/>
          <w:kern w:val="28"/>
          <w:sz w:val="17"/>
          <w:szCs w:val="17"/>
        </w:rPr>
        <w:t>Hale Center Theater</w:t>
      </w:r>
      <w:r w:rsidR="006E0792">
        <w:rPr>
          <w:rFonts w:ascii="Times New Roman" w:hAnsi="Times New Roman" w:cs="Times New Roman"/>
          <w:color w:val="000000"/>
          <w:kern w:val="28"/>
          <w:sz w:val="17"/>
          <w:szCs w:val="17"/>
        </w:rPr>
        <w:t>-Orem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Christopher Clark</w:t>
      </w:r>
    </w:p>
    <w:p w14:paraId="24722703" w14:textId="798CEA3F" w:rsidR="00CD03D5" w:rsidRPr="002A420C" w:rsidRDefault="00C35AD8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CHRISTMAS CAROL, A (4 years)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Fezziwig, Solicitor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53777">
        <w:rPr>
          <w:rFonts w:ascii="Times New Roman" w:hAnsi="Times New Roman" w:cs="Times New Roman"/>
          <w:color w:val="000000"/>
          <w:kern w:val="28"/>
          <w:sz w:val="17"/>
          <w:szCs w:val="17"/>
        </w:rPr>
        <w:t>Hale Center Theater</w:t>
      </w:r>
      <w:r w:rsidR="006E0792">
        <w:rPr>
          <w:rFonts w:ascii="Times New Roman" w:hAnsi="Times New Roman" w:cs="Times New Roman"/>
          <w:color w:val="000000"/>
          <w:kern w:val="28"/>
          <w:sz w:val="17"/>
          <w:szCs w:val="17"/>
        </w:rPr>
        <w:t>-Orem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Jerry Elison</w:t>
      </w:r>
    </w:p>
    <w:p w14:paraId="4A4F53BD" w14:textId="565A3FFB" w:rsidR="00CD03D5" w:rsidRPr="002A420C" w:rsidRDefault="00C35AD8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JEKYLL &amp; HYDE-THE MUSICAL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Bishop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53777">
        <w:rPr>
          <w:rFonts w:ascii="Times New Roman" w:hAnsi="Times New Roman" w:cs="Times New Roman"/>
          <w:color w:val="000000"/>
          <w:kern w:val="28"/>
          <w:sz w:val="17"/>
          <w:szCs w:val="17"/>
        </w:rPr>
        <w:t>Hale Center Theater</w:t>
      </w:r>
      <w:r w:rsidR="006E0792">
        <w:rPr>
          <w:rFonts w:ascii="Times New Roman" w:hAnsi="Times New Roman" w:cs="Times New Roman"/>
          <w:color w:val="000000"/>
          <w:kern w:val="28"/>
          <w:sz w:val="17"/>
          <w:szCs w:val="17"/>
        </w:rPr>
        <w:t>-Orem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Scott Montgomery</w:t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>,</w:t>
      </w:r>
    </w:p>
    <w:p w14:paraId="604C5598" w14:textId="0F1C0B76" w:rsidR="00CD03D5" w:rsidRPr="002A420C" w:rsidRDefault="00CD03D5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53777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Marcie Jacobsen</w:t>
      </w:r>
    </w:p>
    <w:p w14:paraId="6B7CA38C" w14:textId="6806CE60" w:rsidR="00CD03D5" w:rsidRPr="002A420C" w:rsidRDefault="00C35AD8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NO TIME FOR SERGEANTS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Corporal, Lt. Baker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53777">
        <w:rPr>
          <w:rFonts w:ascii="Times New Roman" w:hAnsi="Times New Roman" w:cs="Times New Roman"/>
          <w:color w:val="000000"/>
          <w:kern w:val="28"/>
          <w:sz w:val="17"/>
          <w:szCs w:val="17"/>
        </w:rPr>
        <w:t>Hale Center Theater</w:t>
      </w:r>
      <w:r w:rsidR="006E0792">
        <w:rPr>
          <w:rFonts w:ascii="Times New Roman" w:hAnsi="Times New Roman" w:cs="Times New Roman"/>
          <w:color w:val="000000"/>
          <w:kern w:val="28"/>
          <w:sz w:val="17"/>
          <w:szCs w:val="17"/>
        </w:rPr>
        <w:t>-Orem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Bradley Moss</w:t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>,</w:t>
      </w:r>
    </w:p>
    <w:p w14:paraId="279B3150" w14:textId="77777777" w:rsidR="00CD03D5" w:rsidRPr="002A420C" w:rsidRDefault="00CD03D5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Shawnda Moss</w:t>
      </w:r>
    </w:p>
    <w:p w14:paraId="07BFA2DB" w14:textId="68AFB69E" w:rsidR="00CD03D5" w:rsidRPr="002A420C" w:rsidRDefault="00C35AD8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OLIVER!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Mr. Bumble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53777">
        <w:rPr>
          <w:rFonts w:ascii="Times New Roman" w:hAnsi="Times New Roman" w:cs="Times New Roman"/>
          <w:color w:val="000000"/>
          <w:kern w:val="28"/>
          <w:sz w:val="17"/>
          <w:szCs w:val="17"/>
        </w:rPr>
        <w:t>Hale Center Theater</w:t>
      </w:r>
      <w:r w:rsidR="006E0792">
        <w:rPr>
          <w:rFonts w:ascii="Times New Roman" w:hAnsi="Times New Roman" w:cs="Times New Roman"/>
          <w:color w:val="000000"/>
          <w:kern w:val="28"/>
          <w:sz w:val="17"/>
          <w:szCs w:val="17"/>
        </w:rPr>
        <w:t>-Orem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Scott Montgomery</w:t>
      </w:r>
    </w:p>
    <w:p w14:paraId="5DD76866" w14:textId="77777777" w:rsidR="000539E8" w:rsidRDefault="00CD03D5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Marcie Jacobsen</w:t>
      </w:r>
    </w:p>
    <w:p w14:paraId="1934BD5C" w14:textId="1D958ED6" w:rsidR="009A50E9" w:rsidRDefault="009A50E9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THANK YOU PAPA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Peddler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53777">
        <w:rPr>
          <w:rFonts w:ascii="Times New Roman" w:hAnsi="Times New Roman" w:cs="Times New Roman"/>
          <w:color w:val="000000"/>
          <w:kern w:val="28"/>
          <w:sz w:val="17"/>
          <w:szCs w:val="17"/>
        </w:rPr>
        <w:t>Hale Center Theater</w:t>
      </w:r>
      <w:r w:rsidR="006E0792">
        <w:rPr>
          <w:rFonts w:ascii="Times New Roman" w:hAnsi="Times New Roman" w:cs="Times New Roman"/>
          <w:color w:val="000000"/>
          <w:kern w:val="28"/>
          <w:sz w:val="17"/>
          <w:szCs w:val="17"/>
        </w:rPr>
        <w:t>-Orem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Ryan Radebaugh</w:t>
      </w:r>
    </w:p>
    <w:p w14:paraId="2BCCFDC7" w14:textId="77777777" w:rsidR="00CD03D5" w:rsidRPr="002A420C" w:rsidRDefault="00C35AD8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SWEENEY TODD: IN CONCERT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Ensemble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MJ Productions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893A8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Marcie Jacobsen</w:t>
      </w:r>
    </w:p>
    <w:p w14:paraId="72308445" w14:textId="77777777" w:rsidR="00CD03D5" w:rsidRDefault="00C35AD8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BLITHE SPIRIT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Dr. Bradman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PG Players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Kathryn Little</w:t>
      </w:r>
    </w:p>
    <w:p w14:paraId="62381550" w14:textId="5540368B" w:rsidR="006E0792" w:rsidRDefault="006E0792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BEST CHRISTMAS PAGEANT EVER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Rev. Hopkins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PG Players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Howard Little,</w:t>
      </w:r>
    </w:p>
    <w:p w14:paraId="1C968385" w14:textId="478857B6" w:rsidR="006E0792" w:rsidRDefault="006E0792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Kathryn Little</w:t>
      </w:r>
      <w:r w:rsidR="003D1D57">
        <w:rPr>
          <w:rFonts w:ascii="Times New Roman" w:hAnsi="Times New Roman" w:cs="Times New Roman"/>
          <w:color w:val="000000"/>
          <w:kern w:val="28"/>
          <w:sz w:val="17"/>
          <w:szCs w:val="17"/>
        </w:rPr>
        <w:br/>
      </w:r>
      <w:r w:rsidR="00A4692A">
        <w:rPr>
          <w:rFonts w:ascii="Times New Roman" w:hAnsi="Times New Roman" w:cs="Times New Roman"/>
          <w:color w:val="000000"/>
          <w:kern w:val="28"/>
          <w:sz w:val="17"/>
          <w:szCs w:val="17"/>
        </w:rPr>
        <w:t>CURIOUS SAVAGE</w:t>
      </w:r>
      <w:r w:rsidR="003D1D57">
        <w:rPr>
          <w:rFonts w:ascii="Times New Roman" w:hAnsi="Times New Roman" w:cs="Times New Roman"/>
          <w:color w:val="000000"/>
          <w:kern w:val="28"/>
          <w:sz w:val="17"/>
          <w:szCs w:val="17"/>
        </w:rPr>
        <w:t>, THE</w:t>
      </w:r>
      <w:r w:rsidR="00A4692A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A4692A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Titus Savage</w:t>
      </w:r>
      <w:r w:rsidR="00A4692A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A4692A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PG Players</w:t>
      </w:r>
      <w:r w:rsidR="00A4692A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A4692A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A4692A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Howard Little,</w:t>
      </w:r>
    </w:p>
    <w:p w14:paraId="59BF9801" w14:textId="205A26D6" w:rsidR="00A4692A" w:rsidRPr="002A420C" w:rsidRDefault="00A4692A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Kathryn Little</w:t>
      </w:r>
    </w:p>
    <w:p w14:paraId="4A4F481F" w14:textId="77777777" w:rsidR="00CD03D5" w:rsidRPr="002A420C" w:rsidRDefault="00C35AD8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ON GOLDEN POND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Charlie Martin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PG Players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Howard Little</w:t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>,</w:t>
      </w:r>
    </w:p>
    <w:p w14:paraId="5E8EAD3E" w14:textId="77777777" w:rsidR="000539E8" w:rsidRDefault="00CD03D5" w:rsidP="00E36628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Kathryn Little</w:t>
      </w:r>
    </w:p>
    <w:p w14:paraId="34C8BF12" w14:textId="1456F347" w:rsidR="00EB63E6" w:rsidRDefault="00EB63E6" w:rsidP="00E36628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TWELVE ANGRY MEN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Juror #2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PG Players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Howard Little,</w:t>
      </w:r>
    </w:p>
    <w:p w14:paraId="66BFA72F" w14:textId="0495B76C" w:rsidR="00EB63E6" w:rsidRDefault="00EB63E6" w:rsidP="00E36628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Kathryn Little</w:t>
      </w:r>
    </w:p>
    <w:p w14:paraId="22991784" w14:textId="77777777" w:rsidR="00C35AD8" w:rsidRDefault="00C35AD8" w:rsidP="00E36628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HERE’S LOVE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Sales Clerk, Governor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Provo Theater Company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Scott Wilkinson</w:t>
      </w:r>
    </w:p>
    <w:p w14:paraId="6627DD52" w14:textId="77777777" w:rsidR="00CD03D5" w:rsidRPr="002A420C" w:rsidRDefault="00C35AD8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BUNNICULA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Mr. Monroe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SCERA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Jeremy Showgren</w:t>
      </w:r>
    </w:p>
    <w:p w14:paraId="22627FBD" w14:textId="77777777" w:rsidR="00CD03D5" w:rsidRPr="002A420C" w:rsidRDefault="00C35AD8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DAMN YANKEES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Coach Van Buren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SCERA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Jan Shelton</w:t>
      </w:r>
    </w:p>
    <w:p w14:paraId="37CB2D2F" w14:textId="77777777" w:rsidR="00CD03D5" w:rsidRDefault="00C35AD8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FOOTLOOSE: THE MUSICAL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Coach Dunbar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SCERA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Neil Johnson</w:t>
      </w:r>
    </w:p>
    <w:p w14:paraId="43DF2CD8" w14:textId="065F32CF" w:rsidR="002A17CF" w:rsidRDefault="002A17CF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FOOTLOOSE: THE MUSICAL (2016)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Coach Dunbar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SCERA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Jeremy Showgren</w:t>
      </w:r>
      <w:r w:rsidR="0043631D">
        <w:rPr>
          <w:rFonts w:ascii="Times New Roman" w:hAnsi="Times New Roman" w:cs="Times New Roman"/>
          <w:color w:val="000000"/>
          <w:kern w:val="28"/>
          <w:sz w:val="17"/>
          <w:szCs w:val="17"/>
        </w:rPr>
        <w:br/>
        <w:t>HAPPY ELF, THE</w:t>
      </w:r>
      <w:r w:rsidR="0043631D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43631D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43631D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Santa</w:t>
      </w:r>
      <w:r w:rsidR="0043631D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43631D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43631D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SCERA</w:t>
      </w:r>
      <w:r w:rsidR="0043631D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43631D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43631D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43631D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Robinne Booth</w:t>
      </w:r>
    </w:p>
    <w:p w14:paraId="33AFE0F1" w14:textId="5D3EEFF3" w:rsidR="00EC1F43" w:rsidRPr="002A420C" w:rsidRDefault="00EC1F43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LES MISERABLES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2A6412">
        <w:rPr>
          <w:rFonts w:ascii="Times New Roman" w:hAnsi="Times New Roman" w:cs="Times New Roman"/>
          <w:color w:val="000000"/>
          <w:kern w:val="28"/>
          <w:sz w:val="17"/>
          <w:szCs w:val="17"/>
        </w:rPr>
        <w:t>Innkeeper, Ensemble</w:t>
      </w:r>
      <w:r w:rsidR="002A6412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2A6412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SCERA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Jeremy Showgren</w:t>
      </w:r>
    </w:p>
    <w:p w14:paraId="08912E68" w14:textId="77777777" w:rsidR="00CD03D5" w:rsidRPr="002A420C" w:rsidRDefault="00C35AD8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MIKADO, THE</w:t>
      </w:r>
      <w:r w:rsidR="00CB5069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B5069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B5069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Ensemble</w:t>
      </w:r>
      <w:r w:rsidR="00CB5069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B5069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B5069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SCERA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Mindy B. Young</w:t>
      </w:r>
    </w:p>
    <w:p w14:paraId="44AE0673" w14:textId="77777777" w:rsidR="00CD03D5" w:rsidRPr="002A420C" w:rsidRDefault="00C35AD8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MYSTERY OF EDWIN DROOD, THE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Bazzard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SCERA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Agnes Broberg</w:t>
      </w:r>
    </w:p>
    <w:p w14:paraId="633A4C3B" w14:textId="77777777" w:rsidR="00CD03D5" w:rsidRPr="002A420C" w:rsidRDefault="00C35AD8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SCARLET PIMPERNEL, THE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St. Cyr, Robespierre,</w:t>
      </w:r>
    </w:p>
    <w:p w14:paraId="4E8B6732" w14:textId="77777777" w:rsidR="00CD03D5" w:rsidRPr="002A420C" w:rsidRDefault="00CD03D5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Prince of Wales</w:t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SCERA</w:t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Neil Johnson</w:t>
      </w:r>
    </w:p>
    <w:p w14:paraId="5502DB5B" w14:textId="77777777" w:rsidR="00CD03D5" w:rsidRPr="002A420C" w:rsidRDefault="00C35AD8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SOUND OF MUSIC, THE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Franz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SCERA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Jerry Elison</w:t>
      </w:r>
    </w:p>
    <w:p w14:paraId="69A60501" w14:textId="77777777" w:rsidR="00CD03D5" w:rsidRPr="002A420C" w:rsidRDefault="00C35AD8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TEN LITTLE INDIANS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Wargrave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B5069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SCERA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Robinne Booth</w:t>
      </w:r>
    </w:p>
    <w:p w14:paraId="211AD420" w14:textId="77777777" w:rsidR="00CD03D5" w:rsidRPr="002A420C" w:rsidRDefault="00C35AD8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WEST SIDE STORY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Lt. Schrank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SCERA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Robinne Booth</w:t>
      </w:r>
    </w:p>
    <w:p w14:paraId="1D48A485" w14:textId="77777777" w:rsidR="00CD03D5" w:rsidRPr="002A420C" w:rsidRDefault="00C35AD8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YOU CAN’T TAKE IT WITH YOU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Paul Sycamore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SCERA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Jan Shelton</w:t>
      </w:r>
    </w:p>
    <w:p w14:paraId="06DC5471" w14:textId="77777777" w:rsidR="00CD03D5" w:rsidRDefault="00C35AD8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IMPORTANCE OF BEING EARNEST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Lane, Rev. Chausable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Springville Playhouse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Jeremy Showgren</w:t>
      </w:r>
    </w:p>
    <w:p w14:paraId="1465D58B" w14:textId="77777777" w:rsidR="00B5339D" w:rsidRDefault="00C35AD8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ANTIGONE</w:t>
      </w:r>
      <w:r w:rsidR="00B5339D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B5339D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B5339D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Creon</w:t>
      </w:r>
      <w:r w:rsidR="00B5339D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B5339D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B5339D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Utah Valley University</w:t>
      </w:r>
      <w:r w:rsidR="00B5339D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B5339D">
        <w:rPr>
          <w:rFonts w:ascii="Times New Roman" w:hAnsi="Times New Roman" w:cs="Times New Roman"/>
          <w:color w:val="000000"/>
          <w:kern w:val="28"/>
          <w:sz w:val="17"/>
          <w:szCs w:val="17"/>
        </w:rPr>
        <w:t>Scott M. Stringham</w:t>
      </w:r>
    </w:p>
    <w:p w14:paraId="39F3E4F8" w14:textId="3250D640" w:rsidR="006E0792" w:rsidRDefault="00C35AD8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DOLL HOUSE, A</w:t>
      </w:r>
      <w:r w:rsidR="001850B3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1850B3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1850B3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Dr. Rank</w:t>
      </w:r>
      <w:r w:rsidR="001850B3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1850B3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1850B3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53777">
        <w:rPr>
          <w:rFonts w:ascii="Times New Roman" w:hAnsi="Times New Roman" w:cs="Times New Roman"/>
          <w:color w:val="000000"/>
          <w:kern w:val="28"/>
          <w:sz w:val="17"/>
          <w:szCs w:val="17"/>
        </w:rPr>
        <w:t>Noorda Regional Theater Center</w:t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1850B3">
        <w:rPr>
          <w:rFonts w:ascii="Times New Roman" w:hAnsi="Times New Roman" w:cs="Times New Roman"/>
          <w:color w:val="000000"/>
          <w:kern w:val="28"/>
          <w:sz w:val="17"/>
          <w:szCs w:val="17"/>
        </w:rPr>
        <w:t>James Arrington</w:t>
      </w:r>
      <w:r w:rsidR="004A2D36">
        <w:rPr>
          <w:rFonts w:ascii="Times New Roman" w:hAnsi="Times New Roman" w:cs="Times New Roman"/>
          <w:color w:val="000000"/>
          <w:kern w:val="28"/>
          <w:sz w:val="17"/>
          <w:szCs w:val="17"/>
        </w:rPr>
        <w:br/>
      </w:r>
      <w:r w:rsidR="006E0792">
        <w:rPr>
          <w:rFonts w:ascii="Times New Roman" w:hAnsi="Times New Roman" w:cs="Times New Roman"/>
          <w:color w:val="000000"/>
          <w:kern w:val="28"/>
          <w:sz w:val="17"/>
          <w:szCs w:val="17"/>
        </w:rPr>
        <w:t>IMAGINARY INVALID, THE</w:t>
      </w:r>
      <w:r w:rsidR="006E0792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6E0792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Dr. Diaforius</w:t>
      </w:r>
      <w:r w:rsidR="006E0792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6E0792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Noorda Regional Theater Center</w:t>
      </w:r>
      <w:r w:rsidR="006E0792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Laurie Purser</w:t>
      </w:r>
    </w:p>
    <w:p w14:paraId="21BE0380" w14:textId="5CA3BE15" w:rsidR="001850B3" w:rsidRDefault="004A2D36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HOW TO SUCCEED IN BUSINESS…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Wally Womper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53777">
        <w:rPr>
          <w:rFonts w:ascii="Times New Roman" w:hAnsi="Times New Roman" w:cs="Times New Roman"/>
          <w:color w:val="000000"/>
          <w:kern w:val="28"/>
          <w:sz w:val="17"/>
          <w:szCs w:val="17"/>
        </w:rPr>
        <w:t>Noorda Regional Theater Center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David Tinney</w:t>
      </w:r>
    </w:p>
    <w:p w14:paraId="1198FC5A" w14:textId="77777777" w:rsidR="005602C5" w:rsidRDefault="00C35AD8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MADNESS OF LADY BRIGHT, THE</w:t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Leslie</w:t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Utah Valley University</w:t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Katie Sullivan</w:t>
      </w:r>
    </w:p>
    <w:p w14:paraId="3515BAAC" w14:textId="77777777" w:rsidR="002E2E3D" w:rsidRPr="002A420C" w:rsidRDefault="00C35AD8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ODD COUPLE, THE</w:t>
      </w:r>
      <w:r w:rsidR="000539E8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2E2E3D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0072B2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Oscar Madison</w:t>
      </w:r>
      <w:r w:rsidR="002E2E3D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2E2E3D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Utah Valley University</w:t>
      </w:r>
      <w:r w:rsidR="002E2E3D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2E2E3D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Wes Tolman</w:t>
      </w:r>
    </w:p>
    <w:p w14:paraId="1DA7383F" w14:textId="77777777" w:rsidR="00D114A3" w:rsidRDefault="00C35AD8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OTHELLO</w:t>
      </w:r>
      <w:r w:rsidR="00D114A3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D114A3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D114A3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Lodovic</w:t>
      </w:r>
      <w:r w:rsidR="00ED686D">
        <w:rPr>
          <w:rFonts w:ascii="Times New Roman" w:hAnsi="Times New Roman" w:cs="Times New Roman"/>
          <w:color w:val="000000"/>
          <w:kern w:val="28"/>
          <w:sz w:val="17"/>
          <w:szCs w:val="17"/>
        </w:rPr>
        <w:t>o</w:t>
      </w:r>
      <w:r w:rsidR="00D114A3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D114A3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141B84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D114A3">
        <w:rPr>
          <w:rFonts w:ascii="Times New Roman" w:hAnsi="Times New Roman" w:cs="Times New Roman"/>
          <w:color w:val="000000"/>
          <w:kern w:val="28"/>
          <w:sz w:val="17"/>
          <w:szCs w:val="17"/>
        </w:rPr>
        <w:t>Utah Valley University</w:t>
      </w:r>
      <w:r w:rsidR="00D114A3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D114A3">
        <w:rPr>
          <w:rFonts w:ascii="Times New Roman" w:hAnsi="Times New Roman" w:cs="Times New Roman"/>
          <w:color w:val="000000"/>
          <w:kern w:val="28"/>
          <w:sz w:val="17"/>
          <w:szCs w:val="17"/>
        </w:rPr>
        <w:t>James Arrington</w:t>
      </w:r>
    </w:p>
    <w:p w14:paraId="439AA935" w14:textId="1F5A2E86" w:rsidR="00C8173D" w:rsidRDefault="00C8173D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PRIVATE LIVES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Amanda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Utah Valley University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David Beach</w:t>
      </w:r>
    </w:p>
    <w:p w14:paraId="3325819C" w14:textId="1C5ABE22" w:rsidR="00C645C3" w:rsidRDefault="00C35AD8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 xml:space="preserve">SOMETHING WICKED THIS WAY…  </w:t>
      </w:r>
      <w:r w:rsidR="00C645C3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Mr. Crosetti</w:t>
      </w:r>
      <w:r w:rsidR="00C645C3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645C3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53777">
        <w:rPr>
          <w:rFonts w:ascii="Times New Roman" w:hAnsi="Times New Roman" w:cs="Times New Roman"/>
          <w:color w:val="000000"/>
          <w:kern w:val="28"/>
          <w:sz w:val="17"/>
          <w:szCs w:val="17"/>
        </w:rPr>
        <w:t>Noorda Regional Theater Center</w:t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645C3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Terry Petrie</w:t>
      </w:r>
      <w:r w:rsidR="00A96FB4">
        <w:rPr>
          <w:rFonts w:ascii="Times New Roman" w:hAnsi="Times New Roman" w:cs="Times New Roman"/>
          <w:color w:val="000000"/>
          <w:kern w:val="28"/>
          <w:sz w:val="17"/>
          <w:szCs w:val="17"/>
        </w:rPr>
        <w:br/>
        <w:t>STORY STONE, THE (World Premiere)</w:t>
      </w:r>
      <w:r w:rsidR="00A96FB4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Ensemble</w:t>
      </w:r>
      <w:r w:rsidR="00A96FB4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A96FB4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A96FB4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53777">
        <w:rPr>
          <w:rFonts w:ascii="Times New Roman" w:hAnsi="Times New Roman" w:cs="Times New Roman"/>
          <w:color w:val="000000"/>
          <w:kern w:val="28"/>
          <w:sz w:val="17"/>
          <w:szCs w:val="17"/>
        </w:rPr>
        <w:t>Noorda Regional Theater Center</w:t>
      </w:r>
      <w:r w:rsidR="00A96FB4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Barrett Ogden</w:t>
      </w:r>
    </w:p>
    <w:p w14:paraId="04E879AB" w14:textId="77777777" w:rsidR="002A6412" w:rsidRDefault="00CB4634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THROUGH THE LENS</w:t>
      </w:r>
      <w:r w:rsidR="002A6412">
        <w:rPr>
          <w:rFonts w:ascii="Times New Roman" w:hAnsi="Times New Roman" w:cs="Times New Roman"/>
          <w:color w:val="000000"/>
          <w:kern w:val="28"/>
          <w:sz w:val="17"/>
          <w:szCs w:val="17"/>
        </w:rPr>
        <w:t xml:space="preserve"> (World </w:t>
      </w:r>
    </w:p>
    <w:p w14:paraId="413B4799" w14:textId="1B6F5F7B" w:rsidR="00CB4634" w:rsidRDefault="002A6412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 xml:space="preserve">Premiere) 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B4634">
        <w:rPr>
          <w:rFonts w:ascii="Times New Roman" w:hAnsi="Times New Roman" w:cs="Times New Roman"/>
          <w:color w:val="000000"/>
          <w:kern w:val="28"/>
          <w:sz w:val="17"/>
          <w:szCs w:val="17"/>
        </w:rPr>
        <w:t>Raymond</w:t>
      </w:r>
      <w:r w:rsidR="00CB4634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B4634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B4634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53777">
        <w:rPr>
          <w:rFonts w:ascii="Times New Roman" w:hAnsi="Times New Roman" w:cs="Times New Roman"/>
          <w:color w:val="000000"/>
          <w:kern w:val="28"/>
          <w:sz w:val="17"/>
          <w:szCs w:val="17"/>
        </w:rPr>
        <w:t>Utah Valley University</w:t>
      </w:r>
      <w:r w:rsidR="00CB4634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B4634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Emily Griffith</w:t>
      </w:r>
    </w:p>
    <w:p w14:paraId="40EA0468" w14:textId="387EAD84" w:rsidR="00B57FF4" w:rsidRDefault="00500CC4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8 (Staged Reading)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Judge Walker</w:t>
      </w:r>
      <w:r w:rsidR="00B57FF4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B57FF4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 xml:space="preserve">Utah </w:t>
      </w:r>
      <w:r w:rsidR="00553777">
        <w:rPr>
          <w:rFonts w:ascii="Times New Roman" w:hAnsi="Times New Roman" w:cs="Times New Roman"/>
          <w:color w:val="000000"/>
          <w:kern w:val="28"/>
          <w:sz w:val="17"/>
          <w:szCs w:val="17"/>
        </w:rPr>
        <w:t>Valley University</w:t>
      </w:r>
      <w:r w:rsidR="00553777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B57FF4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David Beach</w:t>
      </w:r>
    </w:p>
    <w:p w14:paraId="6ED37818" w14:textId="1973C321" w:rsidR="00553777" w:rsidRPr="002A420C" w:rsidRDefault="00553777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YOU CAN’T TAKE IT WITH YOU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Grandpa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Noorda Regional Theater C</w:t>
      </w:r>
      <w:r w:rsidR="00BD4BEE">
        <w:rPr>
          <w:rFonts w:ascii="Times New Roman" w:hAnsi="Times New Roman" w:cs="Times New Roman"/>
          <w:color w:val="000000"/>
          <w:kern w:val="28"/>
          <w:sz w:val="17"/>
          <w:szCs w:val="17"/>
        </w:rPr>
        <w:t>enter</w:t>
      </w:r>
      <w:r w:rsidR="00BD4BEE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 xml:space="preserve">Laurie 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Purser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</w:p>
    <w:p w14:paraId="6CB7CF3D" w14:textId="42F30AD1" w:rsidR="00CD03D5" w:rsidRPr="002A420C" w:rsidRDefault="00C35AD8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IMAGINARY INVALID, THE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53777">
        <w:rPr>
          <w:rFonts w:ascii="Times New Roman" w:hAnsi="Times New Roman" w:cs="Times New Roman"/>
          <w:color w:val="000000"/>
          <w:kern w:val="28"/>
          <w:sz w:val="17"/>
          <w:szCs w:val="17"/>
        </w:rPr>
        <w:t xml:space="preserve"> (1989)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Servant</w:t>
      </w:r>
      <w:r w:rsidR="009D262B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 xml:space="preserve"> (Igor)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Utah Shakespeare</w:t>
      </w:r>
    </w:p>
    <w:p w14:paraId="62963F9C" w14:textId="77777777" w:rsidR="00CD03D5" w:rsidRPr="002A420C" w:rsidRDefault="00CD03D5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Festival</w:t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Kent Thompson</w:t>
      </w:r>
    </w:p>
    <w:p w14:paraId="3913259B" w14:textId="00F2DC74" w:rsidR="00CD03D5" w:rsidRPr="002A420C" w:rsidRDefault="00C35AD8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ROYAL FEASTE TOUR, THE</w:t>
      </w:r>
      <w:r w:rsidR="00553777">
        <w:rPr>
          <w:rFonts w:ascii="Times New Roman" w:hAnsi="Times New Roman" w:cs="Times New Roman"/>
          <w:color w:val="000000"/>
          <w:kern w:val="28"/>
          <w:sz w:val="17"/>
          <w:szCs w:val="17"/>
        </w:rPr>
        <w:t xml:space="preserve"> (1988)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Player, Puppeteer</w:t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CD03D5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Utah Shakespeare</w:t>
      </w:r>
    </w:p>
    <w:p w14:paraId="2E966E4C" w14:textId="77777777" w:rsidR="00CD03D5" w:rsidRPr="002A420C" w:rsidRDefault="00CD03D5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Festival</w:t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5602C5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Douglas H. Baker</w:t>
      </w:r>
    </w:p>
    <w:p w14:paraId="0015E62C" w14:textId="77777777" w:rsidR="003D1D57" w:rsidRDefault="003D1D57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kern w:val="28"/>
          <w:sz w:val="20"/>
          <w:szCs w:val="20"/>
          <w:u w:val="single"/>
        </w:rPr>
      </w:pPr>
    </w:p>
    <w:p w14:paraId="5C121BEB" w14:textId="38D28A71" w:rsidR="00CD03D5" w:rsidRPr="002A420C" w:rsidRDefault="00CD03D5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20"/>
          <w:szCs w:val="20"/>
        </w:rPr>
      </w:pPr>
      <w:r w:rsidRPr="002A420C">
        <w:rPr>
          <w:rFonts w:ascii="Times New Roman" w:hAnsi="Times New Roman" w:cs="Times New Roman"/>
          <w:b/>
          <w:bCs/>
          <w:color w:val="000000"/>
          <w:kern w:val="28"/>
          <w:sz w:val="20"/>
          <w:szCs w:val="20"/>
          <w:u w:val="single"/>
        </w:rPr>
        <w:lastRenderedPageBreak/>
        <w:t>Training</w:t>
      </w:r>
      <w:r w:rsidRPr="002A420C">
        <w:rPr>
          <w:rFonts w:ascii="Times New Roman" w:hAnsi="Times New Roman" w:cs="Times New Roman"/>
          <w:color w:val="000000"/>
          <w:kern w:val="28"/>
          <w:sz w:val="20"/>
          <w:szCs w:val="20"/>
        </w:rPr>
        <w:t xml:space="preserve"> </w:t>
      </w:r>
    </w:p>
    <w:p w14:paraId="3DC5FD0F" w14:textId="3F43B307" w:rsidR="00CD03D5" w:rsidRPr="002A420C" w:rsidRDefault="00CD03D5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Utah Valley University (currently finishing course studies for a B.</w:t>
      </w:r>
      <w:r w:rsidR="0078710A">
        <w:rPr>
          <w:rFonts w:ascii="Times New Roman" w:hAnsi="Times New Roman" w:cs="Times New Roman"/>
          <w:color w:val="000000"/>
          <w:kern w:val="28"/>
          <w:sz w:val="17"/>
          <w:szCs w:val="17"/>
        </w:rPr>
        <w:t>S</w:t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. degree in Theater Arts</w:t>
      </w:r>
      <w:r w:rsidR="00BC6E08"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 xml:space="preserve">: </w:t>
      </w:r>
      <w:r w:rsidR="0043631D">
        <w:rPr>
          <w:rFonts w:ascii="Times New Roman" w:hAnsi="Times New Roman" w:cs="Times New Roman"/>
          <w:color w:val="000000"/>
          <w:kern w:val="28"/>
          <w:sz w:val="17"/>
          <w:szCs w:val="17"/>
        </w:rPr>
        <w:t xml:space="preserve">Directing &amp; </w:t>
      </w:r>
      <w:r w:rsidRPr="002A420C">
        <w:rPr>
          <w:rFonts w:ascii="Times New Roman" w:hAnsi="Times New Roman" w:cs="Times New Roman"/>
          <w:color w:val="000000"/>
          <w:kern w:val="28"/>
          <w:sz w:val="17"/>
          <w:szCs w:val="17"/>
        </w:rPr>
        <w:t>Performance Emphasis)</w:t>
      </w:r>
    </w:p>
    <w:p w14:paraId="607602F6" w14:textId="66FDEB36" w:rsidR="00BD70F6" w:rsidRDefault="004A2D36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Master Class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Jason Alexander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Utah Valley University</w:t>
      </w:r>
      <w:r w:rsidR="006C65DA">
        <w:rPr>
          <w:rFonts w:ascii="Times New Roman" w:hAnsi="Times New Roman" w:cs="Times New Roman"/>
          <w:color w:val="000000"/>
          <w:kern w:val="28"/>
          <w:sz w:val="17"/>
          <w:szCs w:val="17"/>
        </w:rPr>
        <w:br/>
      </w:r>
      <w:r w:rsidR="00BD70F6">
        <w:rPr>
          <w:rFonts w:ascii="Times New Roman" w:hAnsi="Times New Roman" w:cs="Times New Roman"/>
          <w:color w:val="000000"/>
          <w:kern w:val="28"/>
          <w:sz w:val="17"/>
          <w:szCs w:val="17"/>
        </w:rPr>
        <w:t>Movement/Viewpoints</w:t>
      </w:r>
      <w:r w:rsidR="00BD70F6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BD70F6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Barrett Ogden</w:t>
      </w:r>
      <w:r w:rsidR="00BD70F6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BD70F6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Utah Valley University</w:t>
      </w:r>
    </w:p>
    <w:p w14:paraId="6DCA7A1D" w14:textId="742E0668" w:rsidR="00EC1F43" w:rsidRDefault="00BD70F6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Labon Movement/Viewpoints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Christopher Clark</w:t>
      </w:r>
      <w:r w:rsidR="00CB4634"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 w:rsidR="00EC1F43">
        <w:rPr>
          <w:rFonts w:ascii="Times New Roman" w:hAnsi="Times New Roman" w:cs="Times New Roman"/>
          <w:color w:val="000000"/>
          <w:kern w:val="28"/>
          <w:sz w:val="17"/>
          <w:szCs w:val="17"/>
        </w:rPr>
        <w:t>Utah Valley University</w:t>
      </w:r>
    </w:p>
    <w:p w14:paraId="6F89F77F" w14:textId="0BBB9BD5" w:rsidR="00CD03D5" w:rsidRPr="002A420C" w:rsidRDefault="006C65DA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kern w:val="28"/>
          <w:sz w:val="17"/>
          <w:szCs w:val="17"/>
        </w:rPr>
      </w:pP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>Vocal Technique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Robert A. Moffat</w:t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</w:r>
      <w:r>
        <w:rPr>
          <w:rFonts w:ascii="Times New Roman" w:hAnsi="Times New Roman" w:cs="Times New Roman"/>
          <w:color w:val="000000"/>
          <w:kern w:val="28"/>
          <w:sz w:val="17"/>
          <w:szCs w:val="17"/>
        </w:rPr>
        <w:tab/>
        <w:t>Utah Valley University</w:t>
      </w:r>
    </w:p>
    <w:p w14:paraId="174C0F21" w14:textId="77777777" w:rsidR="006E0792" w:rsidRDefault="006E0792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kern w:val="28"/>
          <w:sz w:val="20"/>
          <w:szCs w:val="20"/>
          <w:u w:val="single"/>
        </w:rPr>
      </w:pPr>
    </w:p>
    <w:p w14:paraId="6C7B6ADE" w14:textId="77777777" w:rsidR="002A420C" w:rsidRDefault="002A420C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kern w:val="28"/>
          <w:sz w:val="20"/>
          <w:szCs w:val="20"/>
          <w:u w:val="single"/>
        </w:rPr>
      </w:pPr>
      <w:r w:rsidRPr="002A420C">
        <w:rPr>
          <w:rFonts w:ascii="Times New Roman" w:hAnsi="Times New Roman" w:cs="Times New Roman"/>
          <w:b/>
          <w:color w:val="000000"/>
          <w:kern w:val="28"/>
          <w:sz w:val="20"/>
          <w:szCs w:val="20"/>
          <w:u w:val="single"/>
        </w:rPr>
        <w:t>Awards</w:t>
      </w:r>
    </w:p>
    <w:p w14:paraId="4B443119" w14:textId="69B21B8C" w:rsidR="006E0792" w:rsidRDefault="006E0792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7"/>
          <w:szCs w:val="17"/>
        </w:rPr>
      </w:pPr>
      <w:r>
        <w:rPr>
          <w:rFonts w:ascii="Times New Roman" w:hAnsi="Times New Roman" w:cs="Times New Roman"/>
          <w:sz w:val="17"/>
          <w:szCs w:val="17"/>
        </w:rPr>
        <w:t>Academic Scholarship</w:t>
      </w:r>
      <w:r>
        <w:rPr>
          <w:rFonts w:ascii="Times New Roman" w:hAnsi="Times New Roman" w:cs="Times New Roman"/>
          <w:sz w:val="17"/>
          <w:szCs w:val="17"/>
        </w:rPr>
        <w:tab/>
      </w:r>
      <w:r>
        <w:rPr>
          <w:rFonts w:ascii="Times New Roman" w:hAnsi="Times New Roman" w:cs="Times New Roman"/>
          <w:sz w:val="17"/>
          <w:szCs w:val="17"/>
        </w:rPr>
        <w:tab/>
      </w:r>
      <w:r>
        <w:rPr>
          <w:rFonts w:ascii="Times New Roman" w:hAnsi="Times New Roman" w:cs="Times New Roman"/>
          <w:sz w:val="17"/>
          <w:szCs w:val="17"/>
        </w:rPr>
        <w:tab/>
      </w:r>
      <w:r>
        <w:rPr>
          <w:rFonts w:ascii="Times New Roman" w:hAnsi="Times New Roman" w:cs="Times New Roman"/>
          <w:sz w:val="17"/>
          <w:szCs w:val="17"/>
        </w:rPr>
        <w:tab/>
      </w:r>
      <w:r>
        <w:rPr>
          <w:rFonts w:ascii="Times New Roman" w:hAnsi="Times New Roman" w:cs="Times New Roman"/>
          <w:sz w:val="17"/>
          <w:szCs w:val="17"/>
        </w:rPr>
        <w:tab/>
        <w:t>2010, 2011-2014</w:t>
      </w:r>
      <w:r>
        <w:rPr>
          <w:rFonts w:ascii="Times New Roman" w:hAnsi="Times New Roman" w:cs="Times New Roman"/>
          <w:sz w:val="17"/>
          <w:szCs w:val="17"/>
        </w:rPr>
        <w:tab/>
      </w:r>
      <w:r>
        <w:rPr>
          <w:rFonts w:ascii="Times New Roman" w:hAnsi="Times New Roman" w:cs="Times New Roman"/>
          <w:sz w:val="17"/>
          <w:szCs w:val="17"/>
        </w:rPr>
        <w:tab/>
        <w:t>Utah Valley University</w:t>
      </w:r>
    </w:p>
    <w:p w14:paraId="121C7B47" w14:textId="48C2FCB2" w:rsidR="006E0792" w:rsidRDefault="006E0792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7"/>
          <w:szCs w:val="17"/>
        </w:rPr>
      </w:pPr>
      <w:r>
        <w:rPr>
          <w:rFonts w:ascii="Times New Roman" w:hAnsi="Times New Roman" w:cs="Times New Roman"/>
          <w:sz w:val="17"/>
          <w:szCs w:val="17"/>
        </w:rPr>
        <w:t>Dean’s List</w:t>
      </w:r>
      <w:r>
        <w:rPr>
          <w:rFonts w:ascii="Times New Roman" w:hAnsi="Times New Roman" w:cs="Times New Roman"/>
          <w:sz w:val="17"/>
          <w:szCs w:val="17"/>
        </w:rPr>
        <w:tab/>
      </w:r>
      <w:r>
        <w:rPr>
          <w:rFonts w:ascii="Times New Roman" w:hAnsi="Times New Roman" w:cs="Times New Roman"/>
          <w:sz w:val="17"/>
          <w:szCs w:val="17"/>
        </w:rPr>
        <w:tab/>
      </w:r>
      <w:r>
        <w:rPr>
          <w:rFonts w:ascii="Times New Roman" w:hAnsi="Times New Roman" w:cs="Times New Roman"/>
          <w:sz w:val="17"/>
          <w:szCs w:val="17"/>
        </w:rPr>
        <w:tab/>
      </w:r>
      <w:r>
        <w:rPr>
          <w:rFonts w:ascii="Times New Roman" w:hAnsi="Times New Roman" w:cs="Times New Roman"/>
          <w:sz w:val="17"/>
          <w:szCs w:val="17"/>
        </w:rPr>
        <w:tab/>
      </w:r>
      <w:r>
        <w:rPr>
          <w:rFonts w:ascii="Times New Roman" w:hAnsi="Times New Roman" w:cs="Times New Roman"/>
          <w:sz w:val="17"/>
          <w:szCs w:val="17"/>
        </w:rPr>
        <w:tab/>
      </w:r>
      <w:r>
        <w:rPr>
          <w:rFonts w:ascii="Times New Roman" w:hAnsi="Times New Roman" w:cs="Times New Roman"/>
          <w:sz w:val="17"/>
          <w:szCs w:val="17"/>
        </w:rPr>
        <w:tab/>
        <w:t>2009-2010, Fall 2011</w:t>
      </w:r>
      <w:r>
        <w:rPr>
          <w:rFonts w:ascii="Times New Roman" w:hAnsi="Times New Roman" w:cs="Times New Roman"/>
          <w:sz w:val="17"/>
          <w:szCs w:val="17"/>
        </w:rPr>
        <w:tab/>
        <w:t>Utah Valley University</w:t>
      </w:r>
    </w:p>
    <w:p w14:paraId="748B14C4" w14:textId="77777777" w:rsidR="002B68E5" w:rsidRDefault="000539E8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7"/>
          <w:szCs w:val="17"/>
        </w:rPr>
      </w:pPr>
      <w:r>
        <w:rPr>
          <w:rFonts w:ascii="Times New Roman" w:hAnsi="Times New Roman" w:cs="Times New Roman"/>
          <w:sz w:val="17"/>
          <w:szCs w:val="17"/>
        </w:rPr>
        <w:t>Irene Ryan Nominee (2010)</w:t>
      </w:r>
      <w:r>
        <w:rPr>
          <w:rFonts w:ascii="Times New Roman" w:hAnsi="Times New Roman" w:cs="Times New Roman"/>
          <w:sz w:val="17"/>
          <w:szCs w:val="17"/>
        </w:rPr>
        <w:tab/>
      </w:r>
      <w:r>
        <w:rPr>
          <w:rFonts w:ascii="Times New Roman" w:hAnsi="Times New Roman" w:cs="Times New Roman"/>
          <w:sz w:val="17"/>
          <w:szCs w:val="17"/>
        </w:rPr>
        <w:tab/>
        <w:t>Dr. Rank</w:t>
      </w:r>
      <w:r>
        <w:rPr>
          <w:rFonts w:ascii="Times New Roman" w:hAnsi="Times New Roman" w:cs="Times New Roman"/>
          <w:sz w:val="17"/>
          <w:szCs w:val="17"/>
        </w:rPr>
        <w:tab/>
      </w:r>
      <w:r>
        <w:rPr>
          <w:rFonts w:ascii="Times New Roman" w:hAnsi="Times New Roman" w:cs="Times New Roman"/>
          <w:sz w:val="17"/>
          <w:szCs w:val="17"/>
        </w:rPr>
        <w:tab/>
      </w:r>
      <w:r>
        <w:rPr>
          <w:rFonts w:ascii="Times New Roman" w:hAnsi="Times New Roman" w:cs="Times New Roman"/>
          <w:sz w:val="17"/>
          <w:szCs w:val="17"/>
        </w:rPr>
        <w:tab/>
        <w:t>“A Doll House”</w:t>
      </w:r>
      <w:r>
        <w:rPr>
          <w:rFonts w:ascii="Times New Roman" w:hAnsi="Times New Roman" w:cs="Times New Roman"/>
          <w:sz w:val="17"/>
          <w:szCs w:val="17"/>
        </w:rPr>
        <w:tab/>
      </w:r>
      <w:r>
        <w:rPr>
          <w:rFonts w:ascii="Times New Roman" w:hAnsi="Times New Roman" w:cs="Times New Roman"/>
          <w:sz w:val="17"/>
          <w:szCs w:val="17"/>
        </w:rPr>
        <w:tab/>
        <w:t>Utah Valley University</w:t>
      </w:r>
    </w:p>
    <w:p w14:paraId="5BED304A" w14:textId="77777777" w:rsidR="006E0792" w:rsidRPr="002A420C" w:rsidRDefault="006E0792" w:rsidP="00CD03D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7"/>
          <w:szCs w:val="17"/>
        </w:rPr>
      </w:pPr>
    </w:p>
    <w:sectPr w:rsidR="006E0792" w:rsidRPr="002A420C" w:rsidSect="005872B8">
      <w:pgSz w:w="12240" w:h="15840"/>
      <w:pgMar w:top="1440" w:right="1440" w:bottom="1440" w:left="1440" w:header="720" w:footer="72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7CDDF" w14:textId="77777777" w:rsidR="000B620A" w:rsidRDefault="000B620A" w:rsidP="00B83F93">
      <w:pPr>
        <w:spacing w:after="0" w:line="240" w:lineRule="auto"/>
      </w:pPr>
      <w:r>
        <w:separator/>
      </w:r>
    </w:p>
  </w:endnote>
  <w:endnote w:type="continuationSeparator" w:id="0">
    <w:p w14:paraId="585C57DB" w14:textId="77777777" w:rsidR="000B620A" w:rsidRDefault="000B620A" w:rsidP="00B83F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816763" w14:textId="77777777" w:rsidR="000B620A" w:rsidRDefault="000B620A" w:rsidP="00B83F93">
      <w:pPr>
        <w:spacing w:after="0" w:line="240" w:lineRule="auto"/>
      </w:pPr>
      <w:r>
        <w:separator/>
      </w:r>
    </w:p>
  </w:footnote>
  <w:footnote w:type="continuationSeparator" w:id="0">
    <w:p w14:paraId="042E59A6" w14:textId="77777777" w:rsidR="000B620A" w:rsidRDefault="000B620A" w:rsidP="00B83F9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MzC0NDI3MLA0MTVS0lEKTi0uzszPAykwrAUACCIy+ywAAAA="/>
  </w:docVars>
  <w:rsids>
    <w:rsidRoot w:val="00CD03D5"/>
    <w:rsid w:val="000072B2"/>
    <w:rsid w:val="000460DA"/>
    <w:rsid w:val="000539E8"/>
    <w:rsid w:val="000B620A"/>
    <w:rsid w:val="000F0220"/>
    <w:rsid w:val="00141B84"/>
    <w:rsid w:val="001850B3"/>
    <w:rsid w:val="001F6B52"/>
    <w:rsid w:val="00212AF5"/>
    <w:rsid w:val="002A17CF"/>
    <w:rsid w:val="002A420C"/>
    <w:rsid w:val="002A6412"/>
    <w:rsid w:val="002B153C"/>
    <w:rsid w:val="002B68E5"/>
    <w:rsid w:val="002E2E3D"/>
    <w:rsid w:val="00310A79"/>
    <w:rsid w:val="00363660"/>
    <w:rsid w:val="0038153C"/>
    <w:rsid w:val="003D1D57"/>
    <w:rsid w:val="00431800"/>
    <w:rsid w:val="00433397"/>
    <w:rsid w:val="0043631D"/>
    <w:rsid w:val="00443EB9"/>
    <w:rsid w:val="00470501"/>
    <w:rsid w:val="004A2D36"/>
    <w:rsid w:val="004D5066"/>
    <w:rsid w:val="00500CC4"/>
    <w:rsid w:val="00553777"/>
    <w:rsid w:val="005602C5"/>
    <w:rsid w:val="00573CBF"/>
    <w:rsid w:val="005A6AB1"/>
    <w:rsid w:val="0068459C"/>
    <w:rsid w:val="00695112"/>
    <w:rsid w:val="006C027B"/>
    <w:rsid w:val="006C65DA"/>
    <w:rsid w:val="006E0792"/>
    <w:rsid w:val="0070358C"/>
    <w:rsid w:val="0071432B"/>
    <w:rsid w:val="00715B32"/>
    <w:rsid w:val="00724C9E"/>
    <w:rsid w:val="00783A62"/>
    <w:rsid w:val="0078710A"/>
    <w:rsid w:val="00816A7E"/>
    <w:rsid w:val="00880510"/>
    <w:rsid w:val="00893A85"/>
    <w:rsid w:val="009A50E9"/>
    <w:rsid w:val="009B444C"/>
    <w:rsid w:val="009D262B"/>
    <w:rsid w:val="009D2B6F"/>
    <w:rsid w:val="00A14EED"/>
    <w:rsid w:val="00A4305E"/>
    <w:rsid w:val="00A4692A"/>
    <w:rsid w:val="00A76439"/>
    <w:rsid w:val="00A96FB4"/>
    <w:rsid w:val="00AA7D6A"/>
    <w:rsid w:val="00AD2E3F"/>
    <w:rsid w:val="00AE3E07"/>
    <w:rsid w:val="00B5339D"/>
    <w:rsid w:val="00B57FF4"/>
    <w:rsid w:val="00B83F93"/>
    <w:rsid w:val="00B9543B"/>
    <w:rsid w:val="00BA702A"/>
    <w:rsid w:val="00BC6E08"/>
    <w:rsid w:val="00BD4BEE"/>
    <w:rsid w:val="00BD70F6"/>
    <w:rsid w:val="00C12C0D"/>
    <w:rsid w:val="00C35AD8"/>
    <w:rsid w:val="00C57F15"/>
    <w:rsid w:val="00C645C3"/>
    <w:rsid w:val="00C8173D"/>
    <w:rsid w:val="00CB4634"/>
    <w:rsid w:val="00CB5069"/>
    <w:rsid w:val="00CD03D5"/>
    <w:rsid w:val="00D114A3"/>
    <w:rsid w:val="00E36628"/>
    <w:rsid w:val="00E45BE3"/>
    <w:rsid w:val="00EB1289"/>
    <w:rsid w:val="00EB63E6"/>
    <w:rsid w:val="00EC1F43"/>
    <w:rsid w:val="00ED686D"/>
    <w:rsid w:val="00F142E1"/>
    <w:rsid w:val="00F31AA7"/>
    <w:rsid w:val="00F76BBB"/>
    <w:rsid w:val="00F77F37"/>
    <w:rsid w:val="00F823C6"/>
    <w:rsid w:val="00F90356"/>
    <w:rsid w:val="00FD6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BD43E15"/>
  <w15:docId w15:val="{EF4A0089-ADA8-41F9-80FD-02CCF643C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C65D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83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3F93"/>
  </w:style>
  <w:style w:type="paragraph" w:styleId="Footer">
    <w:name w:val="footer"/>
    <w:basedOn w:val="Normal"/>
    <w:link w:val="FooterChar"/>
    <w:uiPriority w:val="99"/>
    <w:unhideWhenUsed/>
    <w:rsid w:val="00B83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3F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56</Words>
  <Characters>374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on R. Evans</dc:creator>
  <cp:lastModifiedBy>Jason Evans</cp:lastModifiedBy>
  <cp:revision>6</cp:revision>
  <dcterms:created xsi:type="dcterms:W3CDTF">2017-12-18T23:28:00Z</dcterms:created>
  <dcterms:modified xsi:type="dcterms:W3CDTF">2021-06-23T08:38:00Z</dcterms:modified>
</cp:coreProperties>
</file>